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A7B6D" w14:textId="55883156" w:rsidR="001A6E12" w:rsidRDefault="00EA6EED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E</w:t>
      </w:r>
      <w:r>
        <w:rPr>
          <w:rFonts w:ascii="Consolas" w:hAnsi="Consolas"/>
          <w:sz w:val="22"/>
        </w:rPr>
        <w:t>CE 573 HW4 R</w:t>
      </w:r>
      <w:r>
        <w:rPr>
          <w:rFonts w:ascii="Consolas" w:hAnsi="Consolas" w:hint="eastAsia"/>
          <w:sz w:val="22"/>
        </w:rPr>
        <w:t>eport</w:t>
      </w:r>
    </w:p>
    <w:p w14:paraId="64D99133" w14:textId="47D8B5DE" w:rsidR="00B90B9E" w:rsidRDefault="00B90B9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Zhongze</w:t>
      </w:r>
      <w:r>
        <w:rPr>
          <w:rFonts w:ascii="Consolas" w:hAnsi="Consolas"/>
          <w:sz w:val="22"/>
        </w:rPr>
        <w:t xml:space="preserve"> Tang (zt67)</w:t>
      </w:r>
    </w:p>
    <w:p w14:paraId="5FC5DF30" w14:textId="45101099" w:rsidR="00B90B9E" w:rsidRDefault="00B90B9E">
      <w:pPr>
        <w:rPr>
          <w:rFonts w:ascii="Consolas" w:hAnsi="Consolas"/>
          <w:sz w:val="22"/>
        </w:rPr>
      </w:pPr>
    </w:p>
    <w:p w14:paraId="1459A775" w14:textId="5A089C1A" w:rsidR="00B90B9E" w:rsidRDefault="00B90B9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Q</w:t>
      </w:r>
      <w:r>
        <w:rPr>
          <w:rFonts w:ascii="Consolas" w:hAnsi="Consolas"/>
          <w:sz w:val="22"/>
        </w:rPr>
        <w:t>1</w:t>
      </w:r>
    </w:p>
    <w:p w14:paraId="17596AD6" w14:textId="5C6461F7" w:rsidR="00B90B9E" w:rsidRDefault="00B90B9E">
      <w:pPr>
        <w:rPr>
          <w:rFonts w:ascii="Consolas" w:hAnsi="Consolas"/>
          <w:sz w:val="22"/>
        </w:rPr>
      </w:pPr>
    </w:p>
    <w:p w14:paraId="120F32D9" w14:textId="260F716C" w:rsidR="00B90B9E" w:rsidRDefault="00B90B9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graph is cyclic</w:t>
      </w:r>
      <w:r w:rsidR="00E954EB">
        <w:rPr>
          <w:rFonts w:ascii="Consolas" w:hAnsi="Consolas"/>
          <w:sz w:val="22"/>
        </w:rPr>
        <w:t>, which means it contains at least one circle in it.</w:t>
      </w:r>
    </w:p>
    <w:p w14:paraId="397F0B82" w14:textId="59E95ACF" w:rsidR="00306A0C" w:rsidRDefault="00306A0C">
      <w:pPr>
        <w:rPr>
          <w:rFonts w:ascii="Consolas" w:hAnsi="Consolas"/>
          <w:sz w:val="22"/>
        </w:rPr>
      </w:pPr>
    </w:p>
    <w:p w14:paraId="6406F516" w14:textId="189CE1B6" w:rsidR="00A15A0A" w:rsidRDefault="00306A0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 xml:space="preserve">he idea of test </w:t>
      </w:r>
      <w:r w:rsidR="00247D68">
        <w:rPr>
          <w:rFonts w:ascii="Consolas" w:hAnsi="Consolas"/>
          <w:sz w:val="22"/>
        </w:rPr>
        <w:t xml:space="preserve">whether </w:t>
      </w:r>
      <w:r>
        <w:rPr>
          <w:rFonts w:ascii="Consolas" w:hAnsi="Consolas"/>
          <w:sz w:val="22"/>
        </w:rPr>
        <w:t>a graph</w:t>
      </w:r>
      <w:r w:rsidR="00247D68">
        <w:rPr>
          <w:rFonts w:ascii="Consolas" w:hAnsi="Consolas"/>
          <w:sz w:val="22"/>
        </w:rPr>
        <w:t xml:space="preserve"> is</w:t>
      </w:r>
      <w:r>
        <w:rPr>
          <w:rFonts w:ascii="Consolas" w:hAnsi="Consolas"/>
          <w:sz w:val="22"/>
        </w:rPr>
        <w:t xml:space="preserve"> acyclic </w:t>
      </w:r>
      <w:r w:rsidR="00247D68">
        <w:rPr>
          <w:rFonts w:ascii="Consolas" w:hAnsi="Consolas"/>
          <w:sz w:val="22"/>
        </w:rPr>
        <w:t xml:space="preserve">or not </w:t>
      </w:r>
      <w:r>
        <w:rPr>
          <w:rFonts w:ascii="Consolas" w:hAnsi="Consolas"/>
          <w:sz w:val="22"/>
        </w:rPr>
        <w:t>is simple. Just</w:t>
      </w:r>
      <w:r w:rsidR="00FC1549">
        <w:rPr>
          <w:rFonts w:ascii="Consolas" w:hAnsi="Consolas"/>
          <w:sz w:val="22"/>
        </w:rPr>
        <w:t xml:space="preserve"> do the DFS </w:t>
      </w:r>
      <w:r w:rsidR="005F4AE2">
        <w:rPr>
          <w:rFonts w:ascii="Consolas" w:hAnsi="Consolas"/>
          <w:sz w:val="22"/>
        </w:rPr>
        <w:t xml:space="preserve">for all the vertices in the graph. </w:t>
      </w:r>
      <w:r w:rsidR="00A15A0A">
        <w:rPr>
          <w:rFonts w:ascii="Consolas" w:hAnsi="Consolas"/>
          <w:sz w:val="22"/>
        </w:rPr>
        <w:t>And if the next vertex we are going to visit has been visited, and this vertex is not where we come from (I call it “parent”), there must be a circle in the graph.</w:t>
      </w:r>
    </w:p>
    <w:p w14:paraId="5015A610" w14:textId="77777777" w:rsidR="00A15A0A" w:rsidRDefault="00A15A0A">
      <w:pPr>
        <w:rPr>
          <w:rFonts w:ascii="Consolas" w:hAnsi="Consolas"/>
          <w:sz w:val="22"/>
        </w:rPr>
      </w:pPr>
    </w:p>
    <w:p w14:paraId="684D9635" w14:textId="579EDDB9" w:rsidR="00306A0C" w:rsidRPr="00EA6EED" w:rsidRDefault="00E86700">
      <w:pPr>
        <w:rPr>
          <w:rFonts w:ascii="Consolas" w:hAnsi="Consolas" w:hint="eastAsia"/>
          <w:sz w:val="22"/>
        </w:rPr>
      </w:pPr>
      <w:r>
        <w:rPr>
          <w:rFonts w:ascii="Consolas" w:hAnsi="Consolas"/>
          <w:sz w:val="22"/>
        </w:rPr>
        <w:t>In the codes, w</w:t>
      </w:r>
      <w:r w:rsidR="005F4AE2">
        <w:rPr>
          <w:rFonts w:ascii="Consolas" w:hAnsi="Consolas"/>
          <w:sz w:val="22"/>
        </w:rPr>
        <w:t>hat is different</w:t>
      </w:r>
      <w:r w:rsidR="008D4CD7">
        <w:rPr>
          <w:rFonts w:ascii="Consolas" w:hAnsi="Consolas"/>
          <w:sz w:val="22"/>
        </w:rPr>
        <w:t xml:space="preserve"> from </w:t>
      </w:r>
      <w:r w:rsidR="00E45A73">
        <w:rPr>
          <w:rFonts w:ascii="Consolas" w:hAnsi="Consolas"/>
          <w:sz w:val="22"/>
        </w:rPr>
        <w:t>original DFS</w:t>
      </w:r>
      <w:r w:rsidR="005F4AE2">
        <w:rPr>
          <w:rFonts w:ascii="Consolas" w:hAnsi="Consolas"/>
          <w:sz w:val="22"/>
        </w:rPr>
        <w:t xml:space="preserve"> is that, when we </w:t>
      </w:r>
      <w:r w:rsidR="005F4AE2">
        <w:rPr>
          <w:rFonts w:ascii="Consolas" w:hAnsi="Consolas" w:hint="eastAsia"/>
          <w:sz w:val="22"/>
        </w:rPr>
        <w:t>call</w:t>
      </w:r>
      <w:r w:rsidR="005F4AE2">
        <w:rPr>
          <w:rFonts w:ascii="Consolas" w:hAnsi="Consolas"/>
          <w:sz w:val="22"/>
        </w:rPr>
        <w:t xml:space="preserve"> the DFS function, we also add the vertex v’s parent vertex w to the parameters list.</w:t>
      </w:r>
      <w:r>
        <w:rPr>
          <w:rFonts w:ascii="Consolas" w:hAnsi="Consolas"/>
          <w:sz w:val="22"/>
        </w:rPr>
        <w:t xml:space="preserve"> If a vertex u from </w:t>
      </w:r>
      <w:proofErr w:type="spellStart"/>
      <w:r>
        <w:rPr>
          <w:rFonts w:ascii="Consolas" w:hAnsi="Consolas"/>
          <w:sz w:val="22"/>
        </w:rPr>
        <w:t>G.adj</w:t>
      </w:r>
      <w:proofErr w:type="spellEnd"/>
      <w:r>
        <w:rPr>
          <w:rFonts w:ascii="Consolas" w:hAnsi="Consolas"/>
          <w:sz w:val="22"/>
        </w:rPr>
        <w:t>(v) has been visited, and it is not equal to w, there must be a circle, and the graph is cyclic.</w:t>
      </w:r>
      <w:bookmarkStart w:id="0" w:name="_GoBack"/>
      <w:bookmarkEnd w:id="0"/>
    </w:p>
    <w:sectPr w:rsidR="00306A0C" w:rsidRPr="00EA6E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NDAxNba0NLM0MjRX0lEKTi0uzszPAykwrAUAR261BSwAAAA="/>
  </w:docVars>
  <w:rsids>
    <w:rsidRoot w:val="002D22E2"/>
    <w:rsid w:val="001A6E12"/>
    <w:rsid w:val="00247D68"/>
    <w:rsid w:val="002D22E2"/>
    <w:rsid w:val="00306A0C"/>
    <w:rsid w:val="005F4AE2"/>
    <w:rsid w:val="008D4CD7"/>
    <w:rsid w:val="00A15A0A"/>
    <w:rsid w:val="00B90B9E"/>
    <w:rsid w:val="00E45A73"/>
    <w:rsid w:val="00E86700"/>
    <w:rsid w:val="00E954EB"/>
    <w:rsid w:val="00EA6EED"/>
    <w:rsid w:val="00FC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25EE6"/>
  <w15:chartTrackingRefBased/>
  <w15:docId w15:val="{2103C3FF-2818-4EE0-BD02-F1866DA2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ze Tang</dc:creator>
  <cp:keywords/>
  <dc:description/>
  <cp:lastModifiedBy>Zhongze Tang</cp:lastModifiedBy>
  <cp:revision>9</cp:revision>
  <dcterms:created xsi:type="dcterms:W3CDTF">2018-04-07T16:00:00Z</dcterms:created>
  <dcterms:modified xsi:type="dcterms:W3CDTF">2018-04-07T16:42:00Z</dcterms:modified>
</cp:coreProperties>
</file>